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46E5" w:rsidRDefault="000E4F53" w:rsidP="00453E44">
      <w:pPr>
        <w:jc w:val="center"/>
        <w:rPr>
          <w:b/>
          <w:lang w:val="uk-UA"/>
        </w:rPr>
      </w:pPr>
      <w:bookmarkStart w:id="0" w:name="_GoBack"/>
      <w:bookmarkEnd w:id="0"/>
      <w:r>
        <w:rPr>
          <w:b/>
          <w:lang w:val="uk-UA"/>
        </w:rPr>
        <w:t xml:space="preserve">Додаток </w:t>
      </w:r>
      <w:r w:rsidR="009D3863">
        <w:rPr>
          <w:b/>
          <w:lang w:val="en-US"/>
        </w:rPr>
        <w:t>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 w:rsidSect="00942A91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0EA2" w:rsidRDefault="00060EA2" w:rsidP="00D92397">
      <w:pPr>
        <w:spacing w:after="0" w:line="240" w:lineRule="auto"/>
      </w:pPr>
      <w:r>
        <w:separator/>
      </w:r>
    </w:p>
  </w:endnote>
  <w:endnote w:type="continuationSeparator" w:id="0">
    <w:p w:rsidR="00060EA2" w:rsidRDefault="00060EA2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0EA2" w:rsidRDefault="00060EA2" w:rsidP="00D92397">
      <w:pPr>
        <w:spacing w:after="0" w:line="240" w:lineRule="auto"/>
      </w:pPr>
      <w:r>
        <w:separator/>
      </w:r>
    </w:p>
  </w:footnote>
  <w:footnote w:type="continuationSeparator" w:id="0">
    <w:p w:rsidR="00060EA2" w:rsidRDefault="00060EA2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BC50E3" w:rsidRDefault="00D92397" w:rsidP="00D92397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BC50E3">
            <w:rPr>
              <w:rFonts w:cs="Calibri"/>
              <w:b/>
              <w:lang w:val="uk-UA"/>
            </w:rPr>
            <w:t>01-2024-С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060EA2"/>
    <w:rsid w:val="000E4F53"/>
    <w:rsid w:val="00127D08"/>
    <w:rsid w:val="00146969"/>
    <w:rsid w:val="001F0255"/>
    <w:rsid w:val="00215C54"/>
    <w:rsid w:val="00296970"/>
    <w:rsid w:val="00453E44"/>
    <w:rsid w:val="004F49A9"/>
    <w:rsid w:val="00751A97"/>
    <w:rsid w:val="00753204"/>
    <w:rsid w:val="007F1215"/>
    <w:rsid w:val="0086191E"/>
    <w:rsid w:val="0086419F"/>
    <w:rsid w:val="00890FFD"/>
    <w:rsid w:val="008F4210"/>
    <w:rsid w:val="00900253"/>
    <w:rsid w:val="00942A91"/>
    <w:rsid w:val="009D3863"/>
    <w:rsid w:val="00A4636B"/>
    <w:rsid w:val="00A508A1"/>
    <w:rsid w:val="00B3032D"/>
    <w:rsid w:val="00B40A46"/>
    <w:rsid w:val="00B9062B"/>
    <w:rsid w:val="00BC12D3"/>
    <w:rsid w:val="00BC50E3"/>
    <w:rsid w:val="00C26EF1"/>
    <w:rsid w:val="00C346E5"/>
    <w:rsid w:val="00C406F9"/>
    <w:rsid w:val="00D377BF"/>
    <w:rsid w:val="00D8193D"/>
    <w:rsid w:val="00D92397"/>
    <w:rsid w:val="00DD1D19"/>
    <w:rsid w:val="00E31DB4"/>
    <w:rsid w:val="00E56938"/>
    <w:rsid w:val="00EF4CE4"/>
    <w:rsid w:val="00F17F35"/>
    <w:rsid w:val="00FB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75F735E-5A8E-46EE-ABB1-3A592B40A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42A9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Пользователь Windows</cp:lastModifiedBy>
  <cp:revision>2</cp:revision>
  <cp:lastPrinted>2020-10-28T13:43:00Z</cp:lastPrinted>
  <dcterms:created xsi:type="dcterms:W3CDTF">2024-01-22T10:52:00Z</dcterms:created>
  <dcterms:modified xsi:type="dcterms:W3CDTF">2024-01-22T10:52:00Z</dcterms:modified>
</cp:coreProperties>
</file>